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ician</w:t>
      </w:r>
      <w:r>
        <w:t xml:space="preserve"> </w:t>
      </w:r>
      <w:r>
        <w:t xml:space="preserve">Program</w:t>
      </w:r>
      <w:r>
        <w:t xml:space="preserve"> </w:t>
      </w:r>
      <w:r>
        <w:t xml:space="preserve">in</w:t>
      </w:r>
      <w:r>
        <w:t xml:space="preserve"> </w:t>
      </w:r>
      <w:r>
        <w:t xml:space="preserve">Abidjan,</w:t>
      </w:r>
      <w:r>
        <w:t xml:space="preserve"> </w:t>
      </w:r>
      <w:r>
        <w:t xml:space="preserve">Ivory</w:t>
      </w:r>
      <w:r>
        <w:t xml:space="preserve"> </w:t>
      </w:r>
      <w:r>
        <w:t xml:space="preserve">Coast</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Abidjan, Ivory Coast</w:t>
      </w:r>
      <w:r>
        <w:br/>
      </w:r>
      <w:r>
        <w:t xml:space="preserve">[Email Address]</w:t>
      </w:r>
      <w:r>
        <w:br/>
      </w:r>
      <w:r>
        <w:t xml:space="preserve">[Phone Number]</w:t>
      </w:r>
      <w:r>
        <w:br/>
      </w:r>
      <w:r>
        <w:t xml:space="preserve">[Date]</w:t>
      </w:r>
    </w:p>
    <w:p>
      <w:pPr>
        <w:pStyle w:val="BodyText"/>
      </w:pPr>
      <w:r>
        <w:t xml:space="preserve">Admissions Committee</w:t>
      </w:r>
      <w:r>
        <w:br/>
      </w:r>
      <w:r>
        <w:t xml:space="preserve">Institute of Electrical Engineering &amp; Sustainable Development</w:t>
      </w:r>
      <w:r>
        <w:br/>
      </w:r>
      <w:r>
        <w:t xml:space="preserve">Abidjan, Ivory Coast</w:t>
      </w:r>
    </w:p>
    <w:bookmarkStart w:id="20" w:name="X2d694e198b95d2cbd62f1c5044d80ab5ff7c35e"/>
    <w:p>
      <w:pPr>
        <w:pStyle w:val="Heading2"/>
      </w:pPr>
      <w:r>
        <w:t xml:space="preserve">Application for Electrician Scholarship Program</w:t>
      </w:r>
    </w:p>
    <w:p>
      <w:pPr>
        <w:pStyle w:val="FirstParagraph"/>
      </w:pPr>
      <w:r>
        <w:t xml:space="preserve">Dear Esteemed Members of the Admissions Committee,</w:t>
      </w:r>
    </w:p>
    <w:p>
      <w:pPr>
        <w:pStyle w:val="BodyText"/>
      </w:pPr>
      <w:r>
        <w:t xml:space="preserve">I am writing to express my profound enthusiasm for the prestigious Electrician Training Scholarship Program at your esteemed institution in Abidjan, Ivory Coast. As a dedicated young resident of Abidjan with unwavering passion for electrical systems and infrastructure development, I believe this</w:t>
      </w:r>
      <w:r>
        <w:t xml:space="preserve"> </w:t>
      </w:r>
      <w:r>
        <w:rPr>
          <w:bCs/>
          <w:b/>
        </w:rPr>
        <w:t xml:space="preserve">Scholarship Application Letter</w:t>
      </w:r>
      <w:r>
        <w:t xml:space="preserve"> </w:t>
      </w:r>
      <w:r>
        <w:t xml:space="preserve">represents the pivotal opportunity I need to transform my vocational aspirations into tangible contributions to our nation's growth. Having witnessed firsthand the critical energy challenges facing communities across the Ivory Coast Abidjan metropolitan area, I am committed to becoming a skilled professional who can help bridge this gap through rigorous technical training.</w:t>
      </w:r>
    </w:p>
    <w:p>
      <w:pPr>
        <w:pStyle w:val="BodyText"/>
      </w:pPr>
      <w:r>
        <w:t xml:space="preserve">My journey toward pursuing electrical engineering began during my secondary education at Lycée Technique de Cocody, where I developed an exceptional aptitude for practical physics and mechanical systems. While working part-time as an assistant at a local appliance repair shop in Plateau Abidjan, I observed how inadequate electrical infrastructure impedes small businesses and households alike. During the 2022 power outages that paralyzed downtown Abidjan for 72 hours, I volunteered with neighborhood groups to restore basic lighting using temporary solutions – experiences that crystallized my determination to become a certified</w:t>
      </w:r>
      <w:r>
        <w:t xml:space="preserve"> </w:t>
      </w:r>
      <w:r>
        <w:rPr>
          <w:bCs/>
          <w:b/>
        </w:rPr>
        <w:t xml:space="preserve">Electrician</w:t>
      </w:r>
      <w:r>
        <w:t xml:space="preserve">. The persistent energy deficits in our city's rapidly expanding informal settlements (like Yopougon and Adjame) underscore the urgent need for trained professionals like those nurtured by your program.</w:t>
      </w:r>
    </w:p>
    <w:p>
      <w:pPr>
        <w:pStyle w:val="BodyText"/>
      </w:pPr>
      <w:r>
        <w:t xml:space="preserve">I have meticulously researched your institution's curriculum and was particularly impressed by the dual focus on conventional electrical systems and renewable energy integration – a critical emphasis given Ivory Coast's ambitious national electrification targets. The module on "Solar Grid Integration for Urban Communities" directly addresses the needs I've witnessed daily in Abidjan, where over 40% of residents lack reliable electricity access according to the World Bank's 2023 report. Your partnership with Enerco, Ivory Coast's leading renewable energy provider, further demonstrates how this program prepares students for real-world impact rather than merely theoretical knowledge. This alignment between my aspirations and your institutional mission is why I am certain that completing the Electrician Training Program at your Abidjan campus will equip me with the precise skills required to serve our community effectively.</w:t>
      </w:r>
    </w:p>
    <w:p>
      <w:pPr>
        <w:pStyle w:val="BodyText"/>
      </w:pPr>
      <w:r>
        <w:t xml:space="preserve">My commitment extends beyond technical proficiency to social responsibility. In 2023, I organized a volunteer initiative called "Lumière pour Tous" (Light for All) that taught basic electrical safety and energy conservation to 150 residents in the Abobo district. This project revealed how critical proper training is – several participants had attempted DIY wiring repairs that caused minor fires. Without formal education, these individuals risked both personal safety and community infrastructure. Your scholarship would allow me to avoid such dangerous improvisations by providing me with certified instruction in circuit design, safety protocols, and modern diagnostic tools like multimeters and thermal imaging cameras – all essential for addressing the complex electrical challenges of contemporary Abidjan.</w:t>
      </w:r>
    </w:p>
    <w:p>
      <w:pPr>
        <w:pStyle w:val="BodyText"/>
      </w:pPr>
      <w:r>
        <w:t xml:space="preserve">The financial barriers to vocational training remain significant in our community. As the eldest child supporting two younger siblings after my father's passing from work-related illness (he was a mechanic), I have managed household expenses through informal construction work while saving 25% of my income monthly. However, the tuition costs for this comprehensive program would require me to abandon both my current job and educational pursuits for an extended period. The</w:t>
      </w:r>
      <w:r>
        <w:t xml:space="preserve"> </w:t>
      </w:r>
      <w:r>
        <w:rPr>
          <w:bCs/>
          <w:b/>
        </w:rPr>
        <w:t xml:space="preserve">Scholarship Application Letter</w:t>
      </w:r>
      <w:r>
        <w:t xml:space="preserve"> </w:t>
      </w:r>
      <w:r>
        <w:t xml:space="preserve">I submit today is therefore a testament to my determination to overcome these obstacles with your support. This scholarship isn't merely financial assistance – it represents an investment in the future of Abidjan's energy landscape, where 72% of urban households rely on unreliable grid connections according to the International Energy Agency (IEA).</w:t>
      </w:r>
    </w:p>
    <w:p>
      <w:pPr>
        <w:pStyle w:val="BodyText"/>
      </w:pPr>
      <w:r>
        <w:t xml:space="preserve">Upon completing this program, I intend to establish a community-based electrical service cooperative specifically serving Abidjan's peri-urban neighborhoods. My model will prioritize affordable safety inspections for low-income housing while incorporating solar microgrid installations – directly addressing the energy poverty my family and neighbors have experienced. I've already begun partnerships with local associations like "Abidjan Jeunesse" to identify communities most in need, and your institution's network will provide essential credibility when launching these services. More importantly, as a graduate of your program who has navigated financial hardship myself, I will mentor other youth from similar backgrounds seeking electrician training – creating a sustainable pipeline of skilled workers for our rapidly growing city.</w:t>
      </w:r>
    </w:p>
    <w:p>
      <w:pPr>
        <w:pStyle w:val="BodyText"/>
      </w:pPr>
      <w:r>
        <w:t xml:space="preserve">Ivory Coast Abidjan stands at an inflection point in its development trajectory. The government's "Vision 2030" initiative prioritizes energy infrastructure as central to economic growth, yet current workforce capacity lags behind demand by approximately 65% according to the Ministry of Energy. By selecting me for this scholarship, your institution would be directly contributing to filling this critical skills gap while empowering a local resident who understands both technical requirements and community needs. My firsthand experience with Abidjan's electrical challenges has forged a unique perspective that formal training will transform into professional expertise – making me an ideal candidate who will maximize the value of your investment.</w:t>
      </w:r>
    </w:p>
    <w:p>
      <w:pPr>
        <w:pStyle w:val="BodyText"/>
      </w:pPr>
      <w:r>
        <w:t xml:space="preserve">As I prepare to submit my comprehensive</w:t>
      </w:r>
      <w:r>
        <w:t xml:space="preserve"> </w:t>
      </w:r>
      <w:r>
        <w:rPr>
          <w:bCs/>
          <w:b/>
        </w:rPr>
        <w:t xml:space="preserve">Scholarship Application Letter</w:t>
      </w:r>
      <w:r>
        <w:t xml:space="preserve">, I remain deeply grateful for your consideration of my candidacy. My commitment to excellence, coupled with my proven dedication to community service in Abidjan, ensures that I will honor this opportunity through diligent study and meaningful contribution upon graduation. I welcome the chance to discuss how my vision aligns with your program's objectives during an interview at your convenience.</w:t>
      </w:r>
    </w:p>
    <w:p>
      <w:pPr>
        <w:pStyle w:val="BodyText"/>
      </w:pPr>
      <w:r>
        <w:t xml:space="preserve">Thank you for considering my application. I look forward to contributing to the electrified future of Ivory Coast Abidjan as a certified professional trained at your distinguished institution.</w:t>
      </w:r>
    </w:p>
    <w:p>
      <w:pPr>
        <w:pStyle w:val="BodyText"/>
      </w:pPr>
      <w:r>
        <w:t xml:space="preserve">Sincerely,</w:t>
      </w:r>
    </w:p>
    <w:p>
      <w:pPr>
        <w:pStyle w:val="BodyText"/>
      </w:pPr>
      <w:r>
        <w:t xml:space="preserve">[Your Handwritten Signature]</w:t>
      </w:r>
    </w:p>
    <w:p>
      <w:pPr>
        <w:pStyle w:val="BodyText"/>
      </w:pPr>
      <w:r>
        <w:rPr>
          <w:bCs/>
          <w:b/>
        </w:rPr>
        <w:t xml:space="preserve">[Your Typed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ician Program in Abidjan, Ivory Coast</dc:title>
  <dc:creator/>
  <dc:language>en</dc:language>
  <cp:keywords/>
  <dcterms:created xsi:type="dcterms:W3CDTF">2026-07-23T13:30:13Z</dcterms:created>
  <dcterms:modified xsi:type="dcterms:W3CDTF">2026-07-23T13:30:13Z</dcterms:modified>
</cp:coreProperties>
</file>

<file path=docProps/custom.xml><?xml version="1.0" encoding="utf-8"?>
<Properties xmlns="http://schemas.openxmlformats.org/officeDocument/2006/custom-properties" xmlns:vt="http://schemas.openxmlformats.org/officeDocument/2006/docPropsVTypes"/>
</file>